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803F14" w:rsidP="00803F14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Clinical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Manag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803F14" w:rsidRDefault="00557820" w:rsidP="00803F14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803F1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803F1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803F14" w:rsidRDefault="00C87EF5" w:rsidP="00803F14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803F1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803F1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803F1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803F1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803F14" w:rsidRDefault="00C87EF5" w:rsidP="00803F14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803F14" w:rsidRDefault="00C87EF5" w:rsidP="00803F14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803F1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803F14" w:rsidRPr="00803F14" w:rsidRDefault="00803F14" w:rsidP="00803F14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was overwhelmed when I came across ***’s job opening for a Clinical Manager role. With more than 15 years of clinical experience in the medical field, including 5 years in managerial posts, I strongly believe that I have the managerial skills, and experience needed to manage, and lead your staff and department as your new Clinical Manager. From fostering a network with medical professionals, employees, and patients, to ensuring the employees handle the job with utmost efficiency, I can assure you of optimal service from my end. I am a dedicated professional, with a good background in education, and a passion for handling patients, and their family members. My experience at ***, ***, and **** has helped me in understanding various clinical procedures, and guidelines encompassing this field. Having said this, I request you to kindly have a look at my following qualifications – </w:t>
      </w:r>
    </w:p>
    <w:p w:rsidR="00803F14" w:rsidRPr="00803F14" w:rsidRDefault="00803F14" w:rsidP="00803F14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803F14" w:rsidRPr="00803F14" w:rsidRDefault="00803F14" w:rsidP="00803F14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pearheaded ****’s operations by overseeing patient services, and support provided; while monitoring the employee’s dedication, support, and care toward patients.</w:t>
      </w:r>
    </w:p>
    <w:p w:rsidR="00803F14" w:rsidRPr="00803F14" w:rsidRDefault="00803F14" w:rsidP="00803F14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Excelling in communicating with cross-functional team members, and ensuring optimal accuracy and efficiency </w:t>
      </w:r>
    </w:p>
    <w:p w:rsidR="00803F14" w:rsidRPr="00803F14" w:rsidRDefault="00803F14" w:rsidP="00803F14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Highly competent in several areas including supervision, budgeting, workflow oversight, and staff recruitment </w:t>
      </w:r>
    </w:p>
    <w:p w:rsidR="00803F14" w:rsidRPr="00803F14" w:rsidRDefault="00803F14" w:rsidP="00803F14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High level of discretion, accuracy, and integrity that will enable me to be a valuable asset to ****</w:t>
      </w:r>
    </w:p>
    <w:p w:rsidR="00803F14" w:rsidRPr="00803F14" w:rsidRDefault="00803F14" w:rsidP="00803F14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While working at ***, I improved my patient satisfaction rating by 35% and increased staff retention by 50%, leading to an overall budget reduction of 10%</w:t>
      </w:r>
    </w:p>
    <w:p w:rsidR="00803F14" w:rsidRPr="00803F14" w:rsidRDefault="00803F14" w:rsidP="00803F14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upervised day-to-day operations for a 500-bed *** clinic from *** to ***, and supported 35 residents, and 15 medical professionals in treating more than 1000 patients each month. </w:t>
      </w:r>
    </w:p>
    <w:p w:rsidR="00803F14" w:rsidRPr="00803F14" w:rsidRDefault="00803F14" w:rsidP="00803F14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treamlined patient flow and slashed patient wait time by almost 75% by improving the patient pre-registration process</w:t>
      </w:r>
    </w:p>
    <w:p w:rsidR="00803F14" w:rsidRPr="00803F14" w:rsidRDefault="00803F14" w:rsidP="00803F14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Holding a master’s degree with </w:t>
      </w:r>
      <w:bookmarkStart w:id="0" w:name="_GoBack"/>
      <w:bookmarkEnd w:id="0"/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major in Healthcare Management, along with CNA certification as well from the ***University.</w:t>
      </w:r>
    </w:p>
    <w:p w:rsidR="00803F14" w:rsidRPr="00803F14" w:rsidRDefault="00803F14" w:rsidP="00803F14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803F14" w:rsidRPr="00803F14" w:rsidRDefault="00803F14" w:rsidP="00803F14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With my strong grasp of patient insurance processes and claims, coding, and audits, to expertise in medical and diagnostic coding, I excel in all facets of clinical management. And I also have a strong commitment to providing excellent patient care. If hired for this role, I would strive to look for ways to improve ****’s operations and be an excellent fit for this role. Thank you for your time and consideration. Looking forward to hearing from you soon. </w:t>
      </w:r>
    </w:p>
    <w:p w:rsidR="00803F14" w:rsidRPr="00803F14" w:rsidRDefault="00803F14" w:rsidP="00803F14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</w:p>
    <w:p w:rsidR="00803F14" w:rsidRPr="00803F14" w:rsidRDefault="00803F14" w:rsidP="00803F14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:rsidR="00803F14" w:rsidRPr="00803F14" w:rsidRDefault="00803F14" w:rsidP="00803F14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 w:rsidRPr="00803F14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</w:p>
    <w:sectPr w:rsidR="00803F14" w:rsidRPr="00803F14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7971" w:rsidRDefault="00237971" w:rsidP="00AC3120">
      <w:pPr>
        <w:spacing w:after="0" w:line="240" w:lineRule="auto"/>
      </w:pPr>
      <w:r>
        <w:separator/>
      </w:r>
    </w:p>
  </w:endnote>
  <w:endnote w:type="continuationSeparator" w:id="1">
    <w:p w:rsidR="00237971" w:rsidRDefault="00237971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7971" w:rsidRDefault="00237971" w:rsidP="00AC3120">
      <w:pPr>
        <w:spacing w:after="0" w:line="240" w:lineRule="auto"/>
      </w:pPr>
      <w:r>
        <w:separator/>
      </w:r>
    </w:p>
  </w:footnote>
  <w:footnote w:type="continuationSeparator" w:id="1">
    <w:p w:rsidR="00237971" w:rsidRDefault="00237971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1E21AB"/>
    <w:multiLevelType w:val="hybridMultilevel"/>
    <w:tmpl w:val="899828F4"/>
    <w:lvl w:ilvl="0" w:tplc="2368AFE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37971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A7479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03F14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0</Words>
  <Characters>239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8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Manager Cover Letter Sample</dc:title>
  <dc:subject>Create your Cover Letter using Free Clinical Manager Cover Letter Sample Template</dc:subject>
  <dc:creator>Qwikresume.com</dc:creator>
  <dcterms:created xsi:type="dcterms:W3CDTF">2022-11-03T06:00:00Z</dcterms:created>
  <dcterms:modified xsi:type="dcterms:W3CDTF">2022-11-03T06:00:00Z</dcterms:modified>
  <cp:category>Healthcare &amp; Wellbeing</cp:category>
</cp:coreProperties>
</file>